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10704" w14:textId="5994DC94" w:rsidR="001B7A27" w:rsidRPr="00211F5B" w:rsidRDefault="00211F5B" w:rsidP="00211F5B">
      <w:pPr>
        <w:pStyle w:val="Title"/>
        <w:jc w:val="center"/>
        <w:rPr>
          <w:rFonts w:ascii="Arial" w:hAnsi="Arial" w:cs="Arial"/>
          <w:b/>
          <w:bCs/>
          <w:sz w:val="36"/>
          <w:szCs w:val="36"/>
        </w:rPr>
      </w:pPr>
      <w:r w:rsidRPr="00211F5B">
        <w:rPr>
          <w:rFonts w:ascii="Arial" w:hAnsi="Arial" w:cs="Arial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DA1BF49" wp14:editId="45161369">
            <wp:simplePos x="0" y="0"/>
            <wp:positionH relativeFrom="margin">
              <wp:posOffset>-328614</wp:posOffset>
            </wp:positionH>
            <wp:positionV relativeFrom="margin">
              <wp:posOffset>-350387</wp:posOffset>
            </wp:positionV>
            <wp:extent cx="1233377" cy="85189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377" cy="851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11F5B">
        <w:rPr>
          <w:rFonts w:ascii="Arial" w:hAnsi="Arial" w:cs="Arial"/>
          <w:b/>
          <w:bCs/>
          <w:sz w:val="36"/>
          <w:szCs w:val="36"/>
        </w:rPr>
        <w:t>San Bernardino</w:t>
      </w:r>
      <w:r w:rsidR="00D81FA3">
        <w:rPr>
          <w:rFonts w:ascii="Arial" w:hAnsi="Arial" w:cs="Arial"/>
          <w:b/>
          <w:bCs/>
          <w:sz w:val="36"/>
          <w:szCs w:val="36"/>
        </w:rPr>
        <w:t xml:space="preserve"> County</w:t>
      </w:r>
    </w:p>
    <w:p w14:paraId="4689A4D5" w14:textId="4B8D5085" w:rsidR="00D81FA3" w:rsidRPr="00D81FA3" w:rsidRDefault="00211F5B" w:rsidP="00D81FA3">
      <w:pPr>
        <w:pStyle w:val="Title"/>
        <w:jc w:val="center"/>
        <w:rPr>
          <w:rFonts w:ascii="Arial" w:hAnsi="Arial" w:cs="Arial"/>
          <w:b/>
          <w:bCs/>
          <w:sz w:val="36"/>
          <w:szCs w:val="36"/>
        </w:rPr>
      </w:pPr>
      <w:r w:rsidRPr="00211F5B">
        <w:rPr>
          <w:rFonts w:ascii="Arial" w:hAnsi="Arial" w:cs="Arial"/>
          <w:b/>
          <w:bCs/>
          <w:sz w:val="36"/>
          <w:szCs w:val="36"/>
        </w:rPr>
        <w:t>Department of Behavioral Health</w:t>
      </w:r>
    </w:p>
    <w:p w14:paraId="3275FFEA" w14:textId="77777777" w:rsidR="00211F5B" w:rsidRPr="00211F5B" w:rsidRDefault="00211F5B" w:rsidP="00211F5B">
      <w:pPr>
        <w:rPr>
          <w:b/>
          <w:bCs/>
        </w:rPr>
      </w:pPr>
    </w:p>
    <w:p w14:paraId="148D2B9F" w14:textId="0750AA50" w:rsidR="00211F5B" w:rsidRDefault="00211F5B" w:rsidP="00211F5B">
      <w:pPr>
        <w:pStyle w:val="Title"/>
        <w:jc w:val="center"/>
        <w:rPr>
          <w:rFonts w:ascii="Arial" w:hAnsi="Arial" w:cs="Arial"/>
          <w:b/>
          <w:bCs/>
          <w:sz w:val="36"/>
          <w:szCs w:val="36"/>
        </w:rPr>
      </w:pPr>
      <w:r w:rsidRPr="00211F5B">
        <w:rPr>
          <w:rFonts w:ascii="Arial" w:hAnsi="Arial" w:cs="Arial"/>
          <w:b/>
          <w:bCs/>
          <w:sz w:val="36"/>
          <w:szCs w:val="36"/>
        </w:rPr>
        <w:t>Social Work Intern</w:t>
      </w:r>
      <w:r w:rsidR="00CA68D6">
        <w:rPr>
          <w:rFonts w:ascii="Arial" w:hAnsi="Arial" w:cs="Arial"/>
          <w:b/>
          <w:bCs/>
          <w:sz w:val="36"/>
          <w:szCs w:val="36"/>
        </w:rPr>
        <w:t>ship</w:t>
      </w:r>
      <w:r w:rsidRPr="00211F5B">
        <w:rPr>
          <w:rFonts w:ascii="Arial" w:hAnsi="Arial" w:cs="Arial"/>
          <w:b/>
          <w:bCs/>
          <w:sz w:val="36"/>
          <w:szCs w:val="36"/>
        </w:rPr>
        <w:t xml:space="preserve"> Program Application</w:t>
      </w:r>
      <w:r w:rsidR="00D81FA3">
        <w:rPr>
          <w:rFonts w:ascii="Arial" w:hAnsi="Arial" w:cs="Arial"/>
          <w:b/>
          <w:bCs/>
          <w:sz w:val="36"/>
          <w:szCs w:val="36"/>
        </w:rPr>
        <w:t xml:space="preserve"> and Instructions</w:t>
      </w:r>
    </w:p>
    <w:p w14:paraId="4A04E23B" w14:textId="77777777" w:rsidR="00D81FA3" w:rsidRDefault="00D81FA3" w:rsidP="00D81FA3">
      <w:pPr>
        <w:rPr>
          <w:rFonts w:ascii="Arial" w:hAnsi="Arial" w:cs="Arial"/>
          <w:sz w:val="24"/>
          <w:szCs w:val="24"/>
        </w:rPr>
      </w:pPr>
    </w:p>
    <w:p w14:paraId="5E3F70CB" w14:textId="42D70E76" w:rsidR="00CA68D6" w:rsidRPr="0043711E" w:rsidRDefault="00CA68D6" w:rsidP="00D81FA3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43711E">
        <w:rPr>
          <w:rFonts w:ascii="Arial" w:hAnsi="Arial" w:cs="Arial"/>
          <w:b/>
          <w:bCs/>
          <w:sz w:val="28"/>
          <w:szCs w:val="28"/>
          <w:u w:val="single"/>
        </w:rPr>
        <w:t>About the Program</w:t>
      </w:r>
    </w:p>
    <w:p w14:paraId="4F52A23A" w14:textId="1335855E" w:rsidR="00CA68D6" w:rsidRDefault="00CA68D6" w:rsidP="00D81FA3">
      <w:pPr>
        <w:rPr>
          <w:rFonts w:ascii="Arial" w:hAnsi="Arial" w:cs="Arial"/>
          <w:sz w:val="24"/>
          <w:szCs w:val="24"/>
        </w:rPr>
      </w:pPr>
      <w:r w:rsidRPr="00CA68D6">
        <w:rPr>
          <w:rFonts w:ascii="Arial" w:hAnsi="Arial" w:cs="Arial"/>
          <w:sz w:val="24"/>
          <w:szCs w:val="24"/>
        </w:rPr>
        <w:t xml:space="preserve">To learn more about the program and requirements, please visit our website </w:t>
      </w:r>
      <w:r>
        <w:rPr>
          <w:rFonts w:ascii="Arial" w:hAnsi="Arial" w:cs="Arial"/>
          <w:sz w:val="24"/>
          <w:szCs w:val="24"/>
        </w:rPr>
        <w:t>and</w:t>
      </w:r>
      <w:r w:rsidRPr="00CA68D6">
        <w:rPr>
          <w:rFonts w:ascii="Arial" w:hAnsi="Arial" w:cs="Arial"/>
          <w:sz w:val="24"/>
          <w:szCs w:val="24"/>
        </w:rPr>
        <w:t xml:space="preserve"> view the Social Work Internship Program Brochure</w:t>
      </w:r>
      <w:r>
        <w:rPr>
          <w:rFonts w:ascii="Arial" w:hAnsi="Arial" w:cs="Arial"/>
          <w:sz w:val="24"/>
          <w:szCs w:val="24"/>
        </w:rPr>
        <w:t>:</w:t>
      </w:r>
    </w:p>
    <w:p w14:paraId="020BD500" w14:textId="2AB96B93" w:rsidR="00CA68D6" w:rsidRPr="00CA68D6" w:rsidRDefault="00641634" w:rsidP="00D81FA3">
      <w:pPr>
        <w:rPr>
          <w:rFonts w:ascii="Arial" w:hAnsi="Arial" w:cs="Arial"/>
          <w:sz w:val="24"/>
          <w:szCs w:val="24"/>
        </w:rPr>
      </w:pPr>
      <w:hyperlink r:id="rId9" w:history="1">
        <w:r w:rsidR="00CA68D6" w:rsidRPr="00CA68D6">
          <w:rPr>
            <w:rStyle w:val="Hyperlink"/>
            <w:rFonts w:ascii="Arial" w:hAnsi="Arial" w:cs="Arial"/>
            <w:sz w:val="24"/>
            <w:szCs w:val="24"/>
          </w:rPr>
          <w:t>https://wp.sbcounty.gov/dbh/careers/</w:t>
        </w:r>
      </w:hyperlink>
      <w:r w:rsidR="00CA68D6" w:rsidRPr="00CA68D6">
        <w:rPr>
          <w:rFonts w:ascii="Arial" w:hAnsi="Arial" w:cs="Arial"/>
          <w:sz w:val="24"/>
          <w:szCs w:val="24"/>
        </w:rPr>
        <w:t xml:space="preserve"> </w:t>
      </w:r>
    </w:p>
    <w:p w14:paraId="747673EF" w14:textId="576F2731" w:rsidR="00D81FA3" w:rsidRPr="0043711E" w:rsidRDefault="00D81FA3" w:rsidP="00D81FA3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43711E">
        <w:rPr>
          <w:rFonts w:ascii="Arial" w:hAnsi="Arial" w:cs="Arial"/>
          <w:b/>
          <w:bCs/>
          <w:sz w:val="28"/>
          <w:szCs w:val="28"/>
          <w:u w:val="single"/>
        </w:rPr>
        <w:t>Application Submission</w:t>
      </w:r>
    </w:p>
    <w:p w14:paraId="35C11584" w14:textId="047B165E" w:rsidR="0074055D" w:rsidRDefault="00D81FA3" w:rsidP="0074055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apply to the Social Work Intern Program, </w:t>
      </w:r>
      <w:r w:rsidR="0043711E">
        <w:rPr>
          <w:rFonts w:ascii="Arial" w:hAnsi="Arial" w:cs="Arial"/>
          <w:sz w:val="24"/>
          <w:szCs w:val="24"/>
        </w:rPr>
        <w:t>email</w:t>
      </w:r>
      <w:r>
        <w:rPr>
          <w:rFonts w:ascii="Arial" w:hAnsi="Arial" w:cs="Arial"/>
          <w:sz w:val="24"/>
          <w:szCs w:val="24"/>
        </w:rPr>
        <w:t xml:space="preserve"> the </w:t>
      </w:r>
      <w:r w:rsidR="00AE1231">
        <w:rPr>
          <w:rFonts w:ascii="Arial" w:hAnsi="Arial" w:cs="Arial"/>
          <w:sz w:val="24"/>
          <w:szCs w:val="24"/>
        </w:rPr>
        <w:t xml:space="preserve">items listed below to </w:t>
      </w:r>
      <w:hyperlink r:id="rId10" w:history="1">
        <w:r w:rsidR="00191A47" w:rsidRPr="004E4CB6">
          <w:rPr>
            <w:rStyle w:val="Hyperlink"/>
            <w:rFonts w:ascii="Arial" w:hAnsi="Arial" w:cs="Arial"/>
            <w:sz w:val="24"/>
            <w:szCs w:val="24"/>
          </w:rPr>
          <w:t>internprograms@dbh.sbcounty.gov</w:t>
        </w:r>
      </w:hyperlink>
      <w:r w:rsidR="00AE1231">
        <w:rPr>
          <w:rFonts w:ascii="Arial" w:hAnsi="Arial" w:cs="Arial"/>
          <w:sz w:val="24"/>
          <w:szCs w:val="24"/>
        </w:rPr>
        <w:t xml:space="preserve">. </w:t>
      </w:r>
    </w:p>
    <w:p w14:paraId="4877551F" w14:textId="68777AA8" w:rsidR="00D81FA3" w:rsidRPr="0043711E" w:rsidRDefault="00D81FA3" w:rsidP="0043711E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43711E">
        <w:rPr>
          <w:rFonts w:ascii="Arial" w:hAnsi="Arial" w:cs="Arial"/>
          <w:sz w:val="24"/>
          <w:szCs w:val="24"/>
        </w:rPr>
        <w:t xml:space="preserve">Completed </w:t>
      </w:r>
      <w:r w:rsidR="00CA68D6" w:rsidRPr="0043711E">
        <w:rPr>
          <w:rFonts w:ascii="Arial" w:hAnsi="Arial" w:cs="Arial"/>
          <w:sz w:val="24"/>
          <w:szCs w:val="24"/>
        </w:rPr>
        <w:t>Application Form</w:t>
      </w:r>
    </w:p>
    <w:p w14:paraId="2FF32B53" w14:textId="1D82CACA" w:rsidR="00CA68D6" w:rsidRPr="0043711E" w:rsidRDefault="00CA68D6" w:rsidP="0043711E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43711E">
        <w:rPr>
          <w:rFonts w:ascii="Arial" w:hAnsi="Arial" w:cs="Arial"/>
          <w:sz w:val="24"/>
          <w:szCs w:val="24"/>
        </w:rPr>
        <w:t xml:space="preserve">Resume </w:t>
      </w:r>
    </w:p>
    <w:p w14:paraId="3166613F" w14:textId="378B8BE0" w:rsidR="00AE1231" w:rsidRDefault="00AE1231" w:rsidP="0074055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will receive a confirmation email letting you know your application was received. </w:t>
      </w:r>
    </w:p>
    <w:p w14:paraId="7F81E56A" w14:textId="5A52D071" w:rsidR="00AE1231" w:rsidRPr="0043711E" w:rsidRDefault="00AE1231" w:rsidP="0074055D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43711E">
        <w:rPr>
          <w:rFonts w:ascii="Arial" w:hAnsi="Arial" w:cs="Arial"/>
          <w:b/>
          <w:bCs/>
          <w:sz w:val="28"/>
          <w:szCs w:val="28"/>
          <w:u w:val="single"/>
        </w:rPr>
        <w:t>Important Dates</w:t>
      </w:r>
    </w:p>
    <w:p w14:paraId="7B67716D" w14:textId="77777777" w:rsidR="00634974" w:rsidRPr="0092732D" w:rsidRDefault="00634974" w:rsidP="0074055D">
      <w:pPr>
        <w:rPr>
          <w:rFonts w:ascii="Arial" w:hAnsi="Arial" w:cs="Arial"/>
          <w:b/>
          <w:bCs/>
          <w:sz w:val="24"/>
          <w:szCs w:val="24"/>
        </w:rPr>
      </w:pPr>
      <w:r w:rsidRPr="0092732D">
        <w:rPr>
          <w:rFonts w:ascii="Arial" w:hAnsi="Arial" w:cs="Arial"/>
          <w:b/>
          <w:bCs/>
          <w:sz w:val="24"/>
          <w:szCs w:val="24"/>
        </w:rPr>
        <w:t>Deadline:</w:t>
      </w:r>
    </w:p>
    <w:p w14:paraId="64EB8D58" w14:textId="2268EF2E" w:rsidR="00AE1231" w:rsidRDefault="00634974" w:rsidP="0074055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lications for the Fall Intern Cohort are due on</w:t>
      </w:r>
      <w:r w:rsidR="00641634">
        <w:rPr>
          <w:rFonts w:ascii="Arial" w:hAnsi="Arial" w:cs="Arial"/>
          <w:sz w:val="24"/>
          <w:szCs w:val="24"/>
        </w:rPr>
        <w:t xml:space="preserve"> March 8, 2024.</w:t>
      </w:r>
    </w:p>
    <w:p w14:paraId="1BADAF52" w14:textId="07B1F0EA" w:rsidR="00634974" w:rsidRPr="0092732D" w:rsidRDefault="00634974" w:rsidP="0074055D">
      <w:pPr>
        <w:rPr>
          <w:rFonts w:ascii="Arial" w:hAnsi="Arial" w:cs="Arial"/>
          <w:b/>
          <w:bCs/>
          <w:sz w:val="24"/>
          <w:szCs w:val="24"/>
        </w:rPr>
      </w:pPr>
      <w:r w:rsidRPr="0092732D">
        <w:rPr>
          <w:rFonts w:ascii="Arial" w:hAnsi="Arial" w:cs="Arial"/>
          <w:b/>
          <w:bCs/>
          <w:sz w:val="24"/>
          <w:szCs w:val="24"/>
        </w:rPr>
        <w:t>Interviews:</w:t>
      </w:r>
    </w:p>
    <w:p w14:paraId="5073EF17" w14:textId="03C81480" w:rsidR="00634974" w:rsidRDefault="00634974" w:rsidP="0074055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views will be conducted mid-March through early April 202</w:t>
      </w:r>
      <w:r w:rsidR="00992F80">
        <w:rPr>
          <w:rFonts w:ascii="Arial" w:hAnsi="Arial" w:cs="Arial"/>
          <w:sz w:val="24"/>
          <w:szCs w:val="24"/>
        </w:rPr>
        <w:t>4</w:t>
      </w:r>
      <w:r w:rsidR="0092732D">
        <w:rPr>
          <w:rFonts w:ascii="Arial" w:hAnsi="Arial" w:cs="Arial"/>
          <w:sz w:val="24"/>
          <w:szCs w:val="24"/>
        </w:rPr>
        <w:t>.</w:t>
      </w:r>
    </w:p>
    <w:p w14:paraId="67ED8C1B" w14:textId="646EC0D5" w:rsidR="00634974" w:rsidRPr="0092732D" w:rsidRDefault="00634974" w:rsidP="0074055D">
      <w:pPr>
        <w:rPr>
          <w:rFonts w:ascii="Arial" w:hAnsi="Arial" w:cs="Arial"/>
          <w:b/>
          <w:bCs/>
          <w:sz w:val="24"/>
          <w:szCs w:val="24"/>
        </w:rPr>
      </w:pPr>
      <w:r w:rsidRPr="0092732D">
        <w:rPr>
          <w:rFonts w:ascii="Arial" w:hAnsi="Arial" w:cs="Arial"/>
          <w:b/>
          <w:bCs/>
          <w:sz w:val="24"/>
          <w:szCs w:val="24"/>
        </w:rPr>
        <w:t>Selection:</w:t>
      </w:r>
    </w:p>
    <w:p w14:paraId="07E8A345" w14:textId="4DA0E721" w:rsidR="00634974" w:rsidRDefault="00634974" w:rsidP="0074055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tions will be offered mid-April 202</w:t>
      </w:r>
      <w:r w:rsidR="00992F80">
        <w:rPr>
          <w:rFonts w:ascii="Arial" w:hAnsi="Arial" w:cs="Arial"/>
          <w:sz w:val="24"/>
          <w:szCs w:val="24"/>
        </w:rPr>
        <w:t>4</w:t>
      </w:r>
      <w:r w:rsidR="0092732D">
        <w:rPr>
          <w:rFonts w:ascii="Arial" w:hAnsi="Arial" w:cs="Arial"/>
          <w:sz w:val="24"/>
          <w:szCs w:val="24"/>
        </w:rPr>
        <w:t>.</w:t>
      </w:r>
    </w:p>
    <w:p w14:paraId="72E3E9A4" w14:textId="78159F45" w:rsidR="0092732D" w:rsidRPr="0092732D" w:rsidRDefault="0092732D" w:rsidP="0074055D">
      <w:pPr>
        <w:rPr>
          <w:rFonts w:ascii="Arial" w:hAnsi="Arial" w:cs="Arial"/>
          <w:b/>
          <w:bCs/>
          <w:sz w:val="24"/>
          <w:szCs w:val="24"/>
        </w:rPr>
      </w:pPr>
      <w:r w:rsidRPr="0092732D">
        <w:rPr>
          <w:rFonts w:ascii="Arial" w:hAnsi="Arial" w:cs="Arial"/>
          <w:b/>
          <w:bCs/>
          <w:sz w:val="24"/>
          <w:szCs w:val="24"/>
        </w:rPr>
        <w:t>Start Date:</w:t>
      </w:r>
    </w:p>
    <w:p w14:paraId="7172412B" w14:textId="2A1EC647" w:rsidR="00634974" w:rsidRDefault="0092732D" w:rsidP="0074055D">
      <w:pPr>
        <w:rPr>
          <w:rFonts w:ascii="Arial" w:hAnsi="Arial" w:cs="Arial"/>
          <w:sz w:val="24"/>
          <w:szCs w:val="24"/>
        </w:rPr>
      </w:pPr>
      <w:r w:rsidRPr="008D274C">
        <w:rPr>
          <w:rFonts w:ascii="Arial" w:hAnsi="Arial" w:cs="Arial"/>
          <w:sz w:val="24"/>
          <w:szCs w:val="24"/>
        </w:rPr>
        <w:t xml:space="preserve">Students will begin </w:t>
      </w:r>
      <w:r>
        <w:rPr>
          <w:rFonts w:ascii="Arial" w:hAnsi="Arial" w:cs="Arial"/>
          <w:sz w:val="24"/>
          <w:szCs w:val="24"/>
        </w:rPr>
        <w:t>their internship mid-Au</w:t>
      </w:r>
      <w:r w:rsidR="00C76BA7">
        <w:rPr>
          <w:rFonts w:ascii="Arial" w:hAnsi="Arial" w:cs="Arial"/>
          <w:sz w:val="24"/>
          <w:szCs w:val="24"/>
        </w:rPr>
        <w:t>g.</w:t>
      </w:r>
      <w:r>
        <w:rPr>
          <w:rFonts w:ascii="Arial" w:hAnsi="Arial" w:cs="Arial"/>
          <w:sz w:val="24"/>
          <w:szCs w:val="24"/>
        </w:rPr>
        <w:t xml:space="preserve"> 202</w:t>
      </w:r>
      <w:r w:rsidR="00992F80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.</w:t>
      </w:r>
    </w:p>
    <w:p w14:paraId="3CA6A994" w14:textId="60C45527" w:rsidR="00634974" w:rsidRDefault="00634974" w:rsidP="0074055D">
      <w:pPr>
        <w:rPr>
          <w:rFonts w:ascii="Arial" w:hAnsi="Arial" w:cs="Arial"/>
          <w:sz w:val="24"/>
          <w:szCs w:val="24"/>
        </w:rPr>
      </w:pPr>
    </w:p>
    <w:p w14:paraId="67039075" w14:textId="0EC9C9CC" w:rsidR="00634974" w:rsidRDefault="00634974" w:rsidP="0074055D">
      <w:pPr>
        <w:rPr>
          <w:rFonts w:ascii="Arial" w:hAnsi="Arial" w:cs="Arial"/>
          <w:sz w:val="24"/>
          <w:szCs w:val="24"/>
        </w:rPr>
      </w:pPr>
    </w:p>
    <w:p w14:paraId="42936DAA" w14:textId="3AA990FE" w:rsidR="00634974" w:rsidRDefault="00634974" w:rsidP="0074055D">
      <w:pPr>
        <w:rPr>
          <w:rFonts w:ascii="Arial" w:hAnsi="Arial" w:cs="Arial"/>
          <w:sz w:val="24"/>
          <w:szCs w:val="24"/>
        </w:rPr>
      </w:pPr>
    </w:p>
    <w:p w14:paraId="162C2B6E" w14:textId="77777777" w:rsidR="0092732D" w:rsidRDefault="0092732D" w:rsidP="0074055D">
      <w:pPr>
        <w:rPr>
          <w:rFonts w:ascii="Arial" w:hAnsi="Arial" w:cs="Arial"/>
          <w:sz w:val="24"/>
          <w:szCs w:val="24"/>
        </w:rPr>
      </w:pPr>
    </w:p>
    <w:p w14:paraId="179E86A3" w14:textId="100ADC5A" w:rsidR="00634974" w:rsidRPr="00634974" w:rsidRDefault="00634974" w:rsidP="00634974">
      <w:pPr>
        <w:jc w:val="center"/>
        <w:rPr>
          <w:rFonts w:ascii="Arial" w:hAnsi="Arial" w:cs="Arial"/>
        </w:rPr>
      </w:pPr>
      <w:r w:rsidRPr="00634974">
        <w:rPr>
          <w:rFonts w:ascii="Arial" w:hAnsi="Arial" w:cs="Arial"/>
          <w:b/>
          <w:bCs/>
          <w:sz w:val="32"/>
          <w:szCs w:val="32"/>
        </w:rPr>
        <w:lastRenderedPageBreak/>
        <w:t>Social Work Internship Program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350"/>
        <w:gridCol w:w="3325"/>
      </w:tblGrid>
      <w:tr w:rsidR="00634974" w14:paraId="53B4475C" w14:textId="77777777" w:rsidTr="00185721">
        <w:tc>
          <w:tcPr>
            <w:tcW w:w="9350" w:type="dxa"/>
            <w:gridSpan w:val="3"/>
            <w:shd w:val="clear" w:color="auto" w:fill="D0CECE" w:themeFill="background2" w:themeFillShade="E6"/>
          </w:tcPr>
          <w:p w14:paraId="50F4A03E" w14:textId="72D63D59" w:rsidR="00634974" w:rsidRDefault="00634974" w:rsidP="0063497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act Information</w:t>
            </w:r>
          </w:p>
        </w:tc>
      </w:tr>
      <w:tr w:rsidR="00634974" w14:paraId="323A6E85" w14:textId="77777777" w:rsidTr="00634974">
        <w:tc>
          <w:tcPr>
            <w:tcW w:w="6025" w:type="dxa"/>
            <w:gridSpan w:val="2"/>
          </w:tcPr>
          <w:p w14:paraId="62036246" w14:textId="77777777" w:rsidR="00634974" w:rsidRDefault="00634974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3325" w:type="dxa"/>
          </w:tcPr>
          <w:p w14:paraId="46227049" w14:textId="34E559C9" w:rsidR="00634974" w:rsidRDefault="00634974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</w:tr>
      <w:tr w:rsidR="00634974" w14:paraId="79433061" w14:textId="77777777" w:rsidTr="00650670">
        <w:tc>
          <w:tcPr>
            <w:tcW w:w="9350" w:type="dxa"/>
            <w:gridSpan w:val="3"/>
          </w:tcPr>
          <w:p w14:paraId="06AEC188" w14:textId="7E876474" w:rsidR="00634974" w:rsidRDefault="00634974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ress:</w:t>
            </w:r>
          </w:p>
        </w:tc>
      </w:tr>
      <w:tr w:rsidR="00AB6226" w14:paraId="7F44A6BA" w14:textId="77777777" w:rsidTr="00650670">
        <w:tc>
          <w:tcPr>
            <w:tcW w:w="9350" w:type="dxa"/>
            <w:gridSpan w:val="3"/>
          </w:tcPr>
          <w:p w14:paraId="2ECCBB92" w14:textId="77777777" w:rsidR="00AB6226" w:rsidRDefault="00AB6226" w:rsidP="0065067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34974" w14:paraId="7917C16B" w14:textId="77777777" w:rsidTr="00583936">
        <w:tc>
          <w:tcPr>
            <w:tcW w:w="4675" w:type="dxa"/>
          </w:tcPr>
          <w:p w14:paraId="5A702DCB" w14:textId="77777777" w:rsidR="00634974" w:rsidRDefault="00634974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me Phone:</w:t>
            </w:r>
          </w:p>
        </w:tc>
        <w:tc>
          <w:tcPr>
            <w:tcW w:w="4675" w:type="dxa"/>
            <w:gridSpan w:val="2"/>
          </w:tcPr>
          <w:p w14:paraId="60DF7EFE" w14:textId="0DAF98A4" w:rsidR="00634974" w:rsidRDefault="00634974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ell Phone:</w:t>
            </w:r>
          </w:p>
        </w:tc>
      </w:tr>
      <w:tr w:rsidR="00634974" w14:paraId="330092E1" w14:textId="77777777" w:rsidTr="00650670">
        <w:tc>
          <w:tcPr>
            <w:tcW w:w="9350" w:type="dxa"/>
            <w:gridSpan w:val="3"/>
          </w:tcPr>
          <w:p w14:paraId="5E9FC976" w14:textId="2A9FB3E2" w:rsidR="00634974" w:rsidRDefault="00634974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al Email:</w:t>
            </w:r>
          </w:p>
        </w:tc>
      </w:tr>
      <w:tr w:rsidR="00AB6226" w14:paraId="1E3159AC" w14:textId="77777777" w:rsidTr="00650670">
        <w:tc>
          <w:tcPr>
            <w:tcW w:w="9350" w:type="dxa"/>
            <w:gridSpan w:val="3"/>
          </w:tcPr>
          <w:p w14:paraId="54460B6E" w14:textId="012D1CF8" w:rsidR="00AB6226" w:rsidRDefault="00AB6226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hool Email:</w:t>
            </w:r>
          </w:p>
        </w:tc>
      </w:tr>
    </w:tbl>
    <w:p w14:paraId="6A0806AA" w14:textId="77777777" w:rsidR="00634974" w:rsidRDefault="00634974" w:rsidP="0074055D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B6226" w14:paraId="000E9A2B" w14:textId="77777777" w:rsidTr="00185721">
        <w:tc>
          <w:tcPr>
            <w:tcW w:w="9350" w:type="dxa"/>
            <w:gridSpan w:val="2"/>
            <w:shd w:val="clear" w:color="auto" w:fill="D0CECE" w:themeFill="background2" w:themeFillShade="E6"/>
          </w:tcPr>
          <w:p w14:paraId="786CC6AC" w14:textId="4011FD6D" w:rsidR="00AB6226" w:rsidRDefault="00AB6226" w:rsidP="00AB622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Information</w:t>
            </w:r>
          </w:p>
        </w:tc>
      </w:tr>
      <w:tr w:rsidR="00AB6226" w14:paraId="7EBACDA3" w14:textId="77777777" w:rsidTr="00AB6226">
        <w:tc>
          <w:tcPr>
            <w:tcW w:w="9350" w:type="dxa"/>
            <w:gridSpan w:val="2"/>
          </w:tcPr>
          <w:p w14:paraId="4B3D0377" w14:textId="1BEE7CEB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of University:</w:t>
            </w:r>
          </w:p>
        </w:tc>
      </w:tr>
      <w:tr w:rsidR="00AB6226" w14:paraId="5FF64A80" w14:textId="77777777" w:rsidTr="00AB6226">
        <w:tc>
          <w:tcPr>
            <w:tcW w:w="9350" w:type="dxa"/>
            <w:gridSpan w:val="2"/>
          </w:tcPr>
          <w:p w14:paraId="5F6FD2C9" w14:textId="1AFC13E5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ield Director: </w:t>
            </w:r>
          </w:p>
        </w:tc>
      </w:tr>
      <w:tr w:rsidR="00AB6226" w14:paraId="2225D9C4" w14:textId="77777777" w:rsidTr="00AB6226">
        <w:tc>
          <w:tcPr>
            <w:tcW w:w="9350" w:type="dxa"/>
            <w:gridSpan w:val="2"/>
          </w:tcPr>
          <w:p w14:paraId="6DEFC357" w14:textId="6F761A88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ress:</w:t>
            </w:r>
          </w:p>
        </w:tc>
      </w:tr>
      <w:tr w:rsidR="00AB6226" w14:paraId="385F9B53" w14:textId="77777777" w:rsidTr="00AB6226">
        <w:tc>
          <w:tcPr>
            <w:tcW w:w="9350" w:type="dxa"/>
            <w:gridSpan w:val="2"/>
          </w:tcPr>
          <w:p w14:paraId="057A1AB7" w14:textId="77777777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6226" w14:paraId="7D2A2C7A" w14:textId="77777777" w:rsidTr="006F2065">
        <w:tc>
          <w:tcPr>
            <w:tcW w:w="4675" w:type="dxa"/>
          </w:tcPr>
          <w:p w14:paraId="752CA513" w14:textId="77777777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ffice Phone:</w:t>
            </w:r>
          </w:p>
        </w:tc>
        <w:tc>
          <w:tcPr>
            <w:tcW w:w="4675" w:type="dxa"/>
          </w:tcPr>
          <w:p w14:paraId="007AAC21" w14:textId="2810D429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ell Phone:</w:t>
            </w:r>
          </w:p>
        </w:tc>
      </w:tr>
      <w:tr w:rsidR="00AB6226" w14:paraId="397D877D" w14:textId="77777777" w:rsidTr="00247A93">
        <w:tc>
          <w:tcPr>
            <w:tcW w:w="9350" w:type="dxa"/>
            <w:gridSpan w:val="2"/>
          </w:tcPr>
          <w:p w14:paraId="7E6D12F7" w14:textId="16643BF6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gram:            BSW            MSW 1</w:t>
            </w:r>
            <w:r w:rsidRPr="00AB6226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Year            MSW 2</w:t>
            </w:r>
            <w:r w:rsidRPr="00AB6226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r>
              <w:rPr>
                <w:rFonts w:ascii="Arial" w:hAnsi="Arial" w:cs="Arial"/>
                <w:sz w:val="24"/>
                <w:szCs w:val="24"/>
              </w:rPr>
              <w:t xml:space="preserve"> Year   </w:t>
            </w:r>
          </w:p>
        </w:tc>
      </w:tr>
      <w:tr w:rsidR="00AB6226" w14:paraId="0B3F0D02" w14:textId="77777777" w:rsidTr="00247A93">
        <w:tc>
          <w:tcPr>
            <w:tcW w:w="9350" w:type="dxa"/>
            <w:gridSpan w:val="2"/>
          </w:tcPr>
          <w:p w14:paraId="72178465" w14:textId="169D6CD0" w:rsidR="00AB6226" w:rsidRDefault="00AB6226" w:rsidP="007405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quested Internship Start Date (Month/Year): </w:t>
            </w:r>
          </w:p>
        </w:tc>
      </w:tr>
    </w:tbl>
    <w:p w14:paraId="4C4FF2A5" w14:textId="3359DE9E" w:rsidR="00191A47" w:rsidRPr="0074055D" w:rsidRDefault="00191A47" w:rsidP="0074055D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2732D" w14:paraId="3C0086CE" w14:textId="77777777" w:rsidTr="00C952B8">
        <w:tc>
          <w:tcPr>
            <w:tcW w:w="9350" w:type="dxa"/>
            <w:gridSpan w:val="2"/>
            <w:shd w:val="clear" w:color="auto" w:fill="D0CECE" w:themeFill="background2" w:themeFillShade="E6"/>
          </w:tcPr>
          <w:p w14:paraId="72AEEE80" w14:textId="77777777" w:rsidR="0092732D" w:rsidRPr="00191A47" w:rsidRDefault="0092732D" w:rsidP="00C952B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itional </w:t>
            </w:r>
            <w:r w:rsidRPr="00191A47">
              <w:rPr>
                <w:rFonts w:ascii="Arial" w:hAnsi="Arial" w:cs="Arial"/>
                <w:sz w:val="24"/>
                <w:szCs w:val="24"/>
              </w:rPr>
              <w:t>Information</w:t>
            </w:r>
          </w:p>
        </w:tc>
      </w:tr>
      <w:tr w:rsidR="0092732D" w14:paraId="0F48125D" w14:textId="77777777" w:rsidTr="00C952B8">
        <w:tc>
          <w:tcPr>
            <w:tcW w:w="4675" w:type="dxa"/>
          </w:tcPr>
          <w:p w14:paraId="7B4072A9" w14:textId="77777777" w:rsidR="0092732D" w:rsidRPr="00191A47" w:rsidRDefault="0092732D" w:rsidP="00C952B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ilingual:           Yes               No</w:t>
            </w:r>
          </w:p>
        </w:tc>
        <w:tc>
          <w:tcPr>
            <w:tcW w:w="4675" w:type="dxa"/>
          </w:tcPr>
          <w:p w14:paraId="727BB7D3" w14:textId="77777777" w:rsidR="0092732D" w:rsidRPr="00191A47" w:rsidRDefault="0092732D" w:rsidP="00C952B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nguage:</w:t>
            </w:r>
          </w:p>
        </w:tc>
      </w:tr>
      <w:tr w:rsidR="0092732D" w14:paraId="2EC0EA7E" w14:textId="77777777" w:rsidTr="00C952B8">
        <w:tc>
          <w:tcPr>
            <w:tcW w:w="4675" w:type="dxa"/>
          </w:tcPr>
          <w:p w14:paraId="5AF5453D" w14:textId="77777777" w:rsidR="0092732D" w:rsidRDefault="0092732D" w:rsidP="00C952B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erbal:              Yes               No</w:t>
            </w:r>
          </w:p>
        </w:tc>
        <w:tc>
          <w:tcPr>
            <w:tcW w:w="4675" w:type="dxa"/>
          </w:tcPr>
          <w:p w14:paraId="0E6E0BA1" w14:textId="77777777" w:rsidR="0092732D" w:rsidRDefault="0092732D" w:rsidP="00C952B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ritten:             Yes               No</w:t>
            </w:r>
          </w:p>
        </w:tc>
      </w:tr>
    </w:tbl>
    <w:p w14:paraId="18043FE4" w14:textId="3239F315" w:rsidR="00E22D6A" w:rsidRDefault="00E22D6A" w:rsidP="0074055D">
      <w:pPr>
        <w:rPr>
          <w:rFonts w:ascii="Arial" w:hAnsi="Arial" w:cs="Arial"/>
          <w:sz w:val="24"/>
          <w:szCs w:val="24"/>
        </w:rPr>
      </w:pPr>
    </w:p>
    <w:p w14:paraId="3984AEFD" w14:textId="0E26CA84" w:rsidR="0074055D" w:rsidRDefault="00E22D6A" w:rsidP="0074055D">
      <w:pPr>
        <w:rPr>
          <w:rFonts w:ascii="Arial" w:hAnsi="Arial" w:cs="Arial"/>
          <w:sz w:val="24"/>
          <w:szCs w:val="24"/>
        </w:rPr>
      </w:pPr>
      <w:r w:rsidRPr="00E22D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133F244" wp14:editId="7915CBA3">
                <wp:simplePos x="0" y="0"/>
                <wp:positionH relativeFrom="column">
                  <wp:posOffset>5826125</wp:posOffset>
                </wp:positionH>
                <wp:positionV relativeFrom="paragraph">
                  <wp:posOffset>4215263</wp:posOffset>
                </wp:positionV>
                <wp:extent cx="978196" cy="29213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8196" cy="292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1AB08" w14:textId="570714A8" w:rsidR="00E22D6A" w:rsidRPr="00F201B7" w:rsidRDefault="00F201B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201B7">
                              <w:rPr>
                                <w:rFonts w:ascii="Arial" w:hAnsi="Arial" w:cs="Arial"/>
                              </w:rPr>
                              <w:t xml:space="preserve">Page 1 of </w:t>
                            </w:r>
                            <w:r>
                              <w:rPr>
                                <w:rFonts w:ascii="Arial" w:hAnsi="Arial" w:cs="Arial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33F2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8.75pt;margin-top:331.9pt;width:77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" stroked="f">
                <v:textbox>
                  <w:txbxContent>
                    <w:p w14:paraId="27A1AB08" w14:textId="570714A8" w:rsidR="00E22D6A" w:rsidRPr="00F201B7" w:rsidRDefault="00F201B7">
                      <w:pPr>
                        <w:rPr>
                          <w:rFonts w:ascii="Arial" w:hAnsi="Arial" w:cs="Arial"/>
                        </w:rPr>
                      </w:pPr>
                      <w:r w:rsidRPr="00F201B7">
                        <w:rPr>
                          <w:rFonts w:ascii="Arial" w:hAnsi="Arial" w:cs="Arial"/>
                        </w:rPr>
                        <w:t xml:space="preserve">Page 1 of </w:t>
                      </w:r>
                      <w:r>
                        <w:rPr>
                          <w:rFonts w:ascii="Arial" w:hAnsi="Arial" w:cs="Arial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1A47" w14:paraId="380FF921" w14:textId="77777777" w:rsidTr="00185721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316C2E" w14:textId="55657182" w:rsidR="00191A47" w:rsidRDefault="00E22D6A" w:rsidP="0074055D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Hlk90468623"/>
            <w:r>
              <w:rPr>
                <w:rFonts w:ascii="Arial" w:hAnsi="Arial" w:cs="Arial"/>
                <w:sz w:val="24"/>
                <w:szCs w:val="24"/>
              </w:rPr>
              <w:lastRenderedPageBreak/>
              <w:t>Question 1/3: Why are you</w:t>
            </w:r>
            <w:r w:rsidRPr="00E22D6A">
              <w:rPr>
                <w:rFonts w:ascii="Arial" w:hAnsi="Arial" w:cs="Arial"/>
                <w:sz w:val="24"/>
                <w:szCs w:val="24"/>
              </w:rPr>
              <w:t xml:space="preserve"> interested in an internship position with </w:t>
            </w:r>
            <w:r w:rsidR="00C76BA7">
              <w:rPr>
                <w:rFonts w:ascii="Arial" w:hAnsi="Arial" w:cs="Arial"/>
                <w:sz w:val="24"/>
                <w:szCs w:val="24"/>
              </w:rPr>
              <w:t>San</w:t>
            </w:r>
            <w:r w:rsidRPr="00E22D6A">
              <w:rPr>
                <w:rFonts w:ascii="Arial" w:hAnsi="Arial" w:cs="Arial"/>
                <w:sz w:val="24"/>
                <w:szCs w:val="24"/>
              </w:rPr>
              <w:t xml:space="preserve"> Bernardino </w:t>
            </w:r>
            <w:r w:rsidR="00C76BA7">
              <w:rPr>
                <w:rFonts w:ascii="Arial" w:hAnsi="Arial" w:cs="Arial"/>
                <w:sz w:val="24"/>
                <w:szCs w:val="24"/>
              </w:rPr>
              <w:t xml:space="preserve">County </w:t>
            </w:r>
            <w:r w:rsidRPr="00E22D6A">
              <w:rPr>
                <w:rFonts w:ascii="Arial" w:hAnsi="Arial" w:cs="Arial"/>
                <w:sz w:val="24"/>
                <w:szCs w:val="24"/>
              </w:rPr>
              <w:t>Department of Behavioral Health</w:t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</w:tc>
      </w:tr>
      <w:tr w:rsidR="00191A47" w:rsidRPr="00185721" w14:paraId="275382A9" w14:textId="77777777" w:rsidTr="00185721">
        <w:trPr>
          <w:trHeight w:hRule="exact" w:val="12298"/>
        </w:trPr>
        <w:tc>
          <w:tcPr>
            <w:tcW w:w="9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D5275A" w14:textId="5F4569B6" w:rsidR="00191A47" w:rsidRPr="00185721" w:rsidRDefault="00F201B7" w:rsidP="0074055D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185721">
              <w:rPr>
                <w:rFonts w:ascii="Arial" w:hAnsi="Arial" w:cs="Arial"/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04F54FC0" wp14:editId="6A08278B">
                      <wp:simplePos x="0" y="0"/>
                      <wp:positionH relativeFrom="column">
                        <wp:posOffset>5690235</wp:posOffset>
                      </wp:positionH>
                      <wp:positionV relativeFrom="paragraph">
                        <wp:posOffset>8374557</wp:posOffset>
                      </wp:positionV>
                      <wp:extent cx="978196" cy="292130"/>
                      <wp:effectExtent l="0" t="0" r="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8196" cy="2921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EFE23E" w14:textId="19968345" w:rsidR="00F201B7" w:rsidRPr="00F201B7" w:rsidRDefault="00F201B7" w:rsidP="00F201B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201B7">
                                    <w:rPr>
                                      <w:rFonts w:ascii="Arial" w:hAnsi="Arial" w:cs="Arial"/>
                                    </w:rPr>
                                    <w:t xml:space="preserve">Page 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2</w:t>
                                  </w:r>
                                  <w:r w:rsidRPr="00F201B7">
                                    <w:rPr>
                                      <w:rFonts w:ascii="Arial" w:hAnsi="Arial" w:cs="Arial"/>
                                    </w:rPr>
                                    <w:t xml:space="preserve"> of 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F54FC0" id="_x0000_s1027" type="#_x0000_t202" style="position:absolute;margin-left:448.05pt;margin-top:659.4pt;width:77pt;height:2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" stroked="f">
                      <v:textbox>
                        <w:txbxContent>
                          <w:p w14:paraId="45EFE23E" w14:textId="19968345" w:rsidR="00F201B7" w:rsidRPr="00F201B7" w:rsidRDefault="00F201B7" w:rsidP="00F201B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201B7">
                              <w:rPr>
                                <w:rFonts w:ascii="Arial" w:hAnsi="Arial" w:cs="Arial"/>
                              </w:rPr>
                              <w:t xml:space="preserve">Page </w:t>
                            </w:r>
                            <w:r>
                              <w:rPr>
                                <w:rFonts w:ascii="Arial" w:hAnsi="Arial" w:cs="Arial"/>
                              </w:rPr>
                              <w:t>2</w:t>
                            </w:r>
                            <w:r w:rsidRPr="00F201B7">
                              <w:rPr>
                                <w:rFonts w:ascii="Arial" w:hAnsi="Arial" w:cs="Arial"/>
                              </w:rPr>
                              <w:t xml:space="preserve"> of </w:t>
                            </w:r>
                            <w:r>
                              <w:rPr>
                                <w:rFonts w:ascii="Arial" w:hAnsi="Arial" w:cs="Arial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22D6A" w14:paraId="0DC53005" w14:textId="77777777" w:rsidTr="00185721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FD23197" w14:textId="7330709F" w:rsidR="00E22D6A" w:rsidRDefault="00E22D6A" w:rsidP="00650670">
            <w:pPr>
              <w:rPr>
                <w:rFonts w:ascii="Arial" w:hAnsi="Arial" w:cs="Arial"/>
                <w:sz w:val="24"/>
                <w:szCs w:val="24"/>
              </w:rPr>
            </w:pPr>
            <w:bookmarkStart w:id="1" w:name="_Hlk90468705"/>
            <w:bookmarkEnd w:id="0"/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Question 2/3: </w:t>
            </w:r>
            <w:r w:rsidRPr="00E22D6A">
              <w:rPr>
                <w:rFonts w:ascii="Arial" w:hAnsi="Arial" w:cs="Arial"/>
                <w:sz w:val="24"/>
                <w:szCs w:val="24"/>
              </w:rPr>
              <w:t>Based upon your knowledge of the Department of Behavioral Health, how do you see an intern experience here fitting with your career goals?</w:t>
            </w:r>
          </w:p>
        </w:tc>
      </w:tr>
      <w:tr w:rsidR="00185721" w14:paraId="2811BE99" w14:textId="77777777" w:rsidTr="00185721">
        <w:trPr>
          <w:trHeight w:hRule="exact" w:val="12298"/>
        </w:trPr>
        <w:tc>
          <w:tcPr>
            <w:tcW w:w="9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026B59A" w14:textId="0ACED185" w:rsidR="00185721" w:rsidRDefault="00185721" w:rsidP="00650670">
            <w:pPr>
              <w:rPr>
                <w:rFonts w:ascii="Arial" w:hAnsi="Arial" w:cs="Arial"/>
                <w:sz w:val="24"/>
                <w:szCs w:val="24"/>
              </w:rPr>
            </w:pPr>
            <w:r w:rsidRPr="00E22D6A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1089B377" wp14:editId="522B736B">
                      <wp:simplePos x="0" y="0"/>
                      <wp:positionH relativeFrom="column">
                        <wp:posOffset>5663400</wp:posOffset>
                      </wp:positionH>
                      <wp:positionV relativeFrom="page">
                        <wp:posOffset>8367774</wp:posOffset>
                      </wp:positionV>
                      <wp:extent cx="977900" cy="292100"/>
                      <wp:effectExtent l="0" t="0" r="0" b="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79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346913" w14:textId="6C27560F" w:rsidR="00185721" w:rsidRPr="00F201B7" w:rsidRDefault="00185721" w:rsidP="00185721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F201B7">
                                    <w:rPr>
                                      <w:rFonts w:ascii="Arial" w:hAnsi="Arial" w:cs="Arial"/>
                                    </w:rPr>
                                    <w:t xml:space="preserve">Page 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3</w:t>
                                  </w:r>
                                  <w:r w:rsidRPr="00F201B7">
                                    <w:rPr>
                                      <w:rFonts w:ascii="Arial" w:hAnsi="Arial" w:cs="Arial"/>
                                    </w:rPr>
                                    <w:t xml:space="preserve"> of 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89B377" id="Text Box 5" o:spid="_x0000_s1028" type="#_x0000_t202" style="position:absolute;margin-left:445.95pt;margin-top:658.9pt;width:77pt;height:23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" stroked="f">
                      <v:textbox>
                        <w:txbxContent>
                          <w:p w14:paraId="51346913" w14:textId="6C27560F" w:rsidR="00185721" w:rsidRPr="00F201B7" w:rsidRDefault="00185721" w:rsidP="0018572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201B7">
                              <w:rPr>
                                <w:rFonts w:ascii="Arial" w:hAnsi="Arial" w:cs="Arial"/>
                              </w:rPr>
                              <w:t xml:space="preserve">Page </w:t>
                            </w:r>
                            <w:r>
                              <w:rPr>
                                <w:rFonts w:ascii="Arial" w:hAnsi="Arial" w:cs="Arial"/>
                              </w:rPr>
                              <w:t>3</w:t>
                            </w:r>
                            <w:r w:rsidRPr="00F201B7">
                              <w:rPr>
                                <w:rFonts w:ascii="Arial" w:hAnsi="Arial" w:cs="Arial"/>
                              </w:rPr>
                              <w:t xml:space="preserve"> of </w:t>
                            </w:r>
                            <w:r>
                              <w:rPr>
                                <w:rFonts w:ascii="Arial" w:hAnsi="Arial" w:cs="Arial"/>
                              </w:rPr>
                              <w:t>4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</w:tc>
      </w:tr>
      <w:bookmarkEnd w:id="1"/>
      <w:tr w:rsidR="00E22D6A" w14:paraId="3CA40950" w14:textId="77777777" w:rsidTr="00185721">
        <w:trPr>
          <w:trHeight w:val="350"/>
        </w:trPr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D1D6B24" w14:textId="5FEB9A91" w:rsidR="00E22D6A" w:rsidRDefault="00E22D6A" w:rsidP="0065067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Question 3/3: </w:t>
            </w:r>
            <w:r w:rsidRPr="00E22D6A">
              <w:rPr>
                <w:rFonts w:ascii="Arial" w:hAnsi="Arial" w:cs="Arial"/>
                <w:sz w:val="24"/>
                <w:szCs w:val="24"/>
              </w:rPr>
              <w:t>What personal qualities do you feel you will bring to this internship?</w:t>
            </w:r>
          </w:p>
        </w:tc>
      </w:tr>
      <w:tr w:rsidR="00185721" w14:paraId="1D6B091B" w14:textId="77777777" w:rsidTr="00185721">
        <w:trPr>
          <w:trHeight w:hRule="exact" w:val="12298"/>
        </w:trPr>
        <w:tc>
          <w:tcPr>
            <w:tcW w:w="9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6001D26" w14:textId="2F0B11F9" w:rsidR="00185721" w:rsidRDefault="00185721" w:rsidP="0065067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506B586" w14:textId="548B9B3A" w:rsidR="00191A47" w:rsidRPr="0074055D" w:rsidRDefault="00F201B7" w:rsidP="00F201B7">
      <w:pPr>
        <w:rPr>
          <w:rFonts w:ascii="Arial" w:hAnsi="Arial" w:cs="Arial"/>
          <w:sz w:val="24"/>
          <w:szCs w:val="24"/>
        </w:rPr>
      </w:pPr>
      <w:r w:rsidRPr="00E22D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B971523" wp14:editId="36B9B5AE">
                <wp:simplePos x="0" y="0"/>
                <wp:positionH relativeFrom="column">
                  <wp:posOffset>5805170</wp:posOffset>
                </wp:positionH>
                <wp:positionV relativeFrom="page">
                  <wp:posOffset>9640826</wp:posOffset>
                </wp:positionV>
                <wp:extent cx="977900" cy="2921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F01AC9" w14:textId="251C46B6" w:rsidR="00F201B7" w:rsidRPr="00F201B7" w:rsidRDefault="00F201B7" w:rsidP="00F201B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201B7">
                              <w:rPr>
                                <w:rFonts w:ascii="Arial" w:hAnsi="Arial" w:cs="Arial"/>
                              </w:rPr>
                              <w:t xml:space="preserve">Page </w:t>
                            </w:r>
                            <w:r>
                              <w:rPr>
                                <w:rFonts w:ascii="Arial" w:hAnsi="Arial" w:cs="Arial"/>
                              </w:rPr>
                              <w:t>4</w:t>
                            </w:r>
                            <w:r w:rsidRPr="00F201B7">
                              <w:rPr>
                                <w:rFonts w:ascii="Arial" w:hAnsi="Arial" w:cs="Arial"/>
                              </w:rPr>
                              <w:t xml:space="preserve"> of </w:t>
                            </w:r>
                            <w:r>
                              <w:rPr>
                                <w:rFonts w:ascii="Arial" w:hAnsi="Arial" w:cs="Arial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71523" id="Text Box 4" o:spid="_x0000_s1029" type="#_x0000_t202" style="position:absolute;margin-left:457.1pt;margin-top:759.1pt;width:77pt;height:23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" stroked="f">
                <v:textbox>
                  <w:txbxContent>
                    <w:p w14:paraId="50F01AC9" w14:textId="251C46B6" w:rsidR="00F201B7" w:rsidRPr="00F201B7" w:rsidRDefault="00F201B7" w:rsidP="00F201B7">
                      <w:pPr>
                        <w:rPr>
                          <w:rFonts w:ascii="Arial" w:hAnsi="Arial" w:cs="Arial"/>
                        </w:rPr>
                      </w:pPr>
                      <w:r w:rsidRPr="00F201B7">
                        <w:rPr>
                          <w:rFonts w:ascii="Arial" w:hAnsi="Arial" w:cs="Arial"/>
                        </w:rPr>
                        <w:t xml:space="preserve">Page </w:t>
                      </w:r>
                      <w:r>
                        <w:rPr>
                          <w:rFonts w:ascii="Arial" w:hAnsi="Arial" w:cs="Arial"/>
                        </w:rPr>
                        <w:t>4</w:t>
                      </w:r>
                      <w:r w:rsidRPr="00F201B7">
                        <w:rPr>
                          <w:rFonts w:ascii="Arial" w:hAnsi="Arial" w:cs="Arial"/>
                        </w:rPr>
                        <w:t xml:space="preserve"> of </w:t>
                      </w:r>
                      <w:r>
                        <w:rPr>
                          <w:rFonts w:ascii="Arial" w:hAnsi="Arial" w:cs="Arial"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191A47" w:rsidRPr="0074055D" w:rsidSect="00D81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EA426" w14:textId="77777777" w:rsidR="00211F5B" w:rsidRDefault="00211F5B" w:rsidP="00211F5B">
      <w:pPr>
        <w:spacing w:after="0" w:line="240" w:lineRule="auto"/>
      </w:pPr>
      <w:r>
        <w:separator/>
      </w:r>
    </w:p>
  </w:endnote>
  <w:endnote w:type="continuationSeparator" w:id="0">
    <w:p w14:paraId="118EBDC1" w14:textId="77777777" w:rsidR="00211F5B" w:rsidRDefault="00211F5B" w:rsidP="00211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86386" w14:textId="77777777" w:rsidR="00211F5B" w:rsidRDefault="00211F5B" w:rsidP="00211F5B">
      <w:pPr>
        <w:spacing w:after="0" w:line="240" w:lineRule="auto"/>
      </w:pPr>
      <w:r>
        <w:separator/>
      </w:r>
    </w:p>
  </w:footnote>
  <w:footnote w:type="continuationSeparator" w:id="0">
    <w:p w14:paraId="738E5BB6" w14:textId="77777777" w:rsidR="00211F5B" w:rsidRDefault="00211F5B" w:rsidP="00211F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A1733"/>
    <w:multiLevelType w:val="hybridMultilevel"/>
    <w:tmpl w:val="8242C0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341C5"/>
    <w:multiLevelType w:val="hybridMultilevel"/>
    <w:tmpl w:val="CBD05E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074076">
    <w:abstractNumId w:val="0"/>
  </w:num>
  <w:num w:numId="2" w16cid:durableId="1187864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EzMjYwszQxtbBQ0lEKTi0uzszPAykwqwUA2viv2SwAAAA="/>
  </w:docVars>
  <w:rsids>
    <w:rsidRoot w:val="00211F5B"/>
    <w:rsid w:val="00185721"/>
    <w:rsid w:val="00191A47"/>
    <w:rsid w:val="001B7A27"/>
    <w:rsid w:val="00211F5B"/>
    <w:rsid w:val="00413FC6"/>
    <w:rsid w:val="0043711E"/>
    <w:rsid w:val="00634974"/>
    <w:rsid w:val="00641634"/>
    <w:rsid w:val="0074055D"/>
    <w:rsid w:val="008A341F"/>
    <w:rsid w:val="0092732D"/>
    <w:rsid w:val="00992F80"/>
    <w:rsid w:val="00AB6226"/>
    <w:rsid w:val="00AE1231"/>
    <w:rsid w:val="00C76BA7"/>
    <w:rsid w:val="00CA68D6"/>
    <w:rsid w:val="00D81FA3"/>
    <w:rsid w:val="00E22D6A"/>
    <w:rsid w:val="00F201B7"/>
    <w:rsid w:val="00F74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898930D"/>
  <w15:chartTrackingRefBased/>
  <w15:docId w15:val="{7B7DC86D-AE14-4F6D-9832-4E9504C97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1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F5B"/>
  </w:style>
  <w:style w:type="paragraph" w:styleId="Footer">
    <w:name w:val="footer"/>
    <w:basedOn w:val="Normal"/>
    <w:link w:val="FooterChar"/>
    <w:uiPriority w:val="99"/>
    <w:unhideWhenUsed/>
    <w:rsid w:val="00211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F5B"/>
  </w:style>
  <w:style w:type="paragraph" w:styleId="Title">
    <w:name w:val="Title"/>
    <w:basedOn w:val="Normal"/>
    <w:next w:val="Normal"/>
    <w:link w:val="TitleChar"/>
    <w:uiPriority w:val="10"/>
    <w:qFormat/>
    <w:rsid w:val="00211F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1F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A68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8D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349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71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ternprograms@dbh.sbcounty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p.sbcounty.gov/dbh/care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4C6377-CC6F-4AEE-B586-E4036030E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78</Words>
  <Characters>158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an Bernardino DBH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parza, Vanessa DBH</dc:creator>
  <cp:keywords/>
  <dc:description/>
  <cp:lastModifiedBy>Nunez, Erika DBH</cp:lastModifiedBy>
  <cp:revision>2</cp:revision>
  <cp:lastPrinted>2021-12-21T20:49:00Z</cp:lastPrinted>
  <dcterms:created xsi:type="dcterms:W3CDTF">2024-01-11T15:40:00Z</dcterms:created>
  <dcterms:modified xsi:type="dcterms:W3CDTF">2024-01-1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c6b7a68d6e0a2c4dd905309440e4ee4f02541015e1a98bb946decf71999fc</vt:lpwstr>
  </property>
</Properties>
</file>